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mara Smagacz Tamara Smagac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mara Smagacz</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mara Smagac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5 Bristol Ln Schaumburg, IL, USA 6019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masmagac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4310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n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